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866AD" w14:textId="6E5804EC" w:rsidR="00335E91" w:rsidRDefault="00335E91">
      <w:pPr>
        <w:rPr>
          <w:noProof/>
        </w:rPr>
      </w:pPr>
    </w:p>
    <w:p w14:paraId="41C1C02E" w14:textId="3EECF581" w:rsidR="00E9067F" w:rsidRDefault="00E9067F">
      <w:pPr>
        <w:rPr>
          <w:noProof/>
        </w:rPr>
      </w:pPr>
      <w:r>
        <w:rPr>
          <w:noProof/>
        </w:rPr>
        <w:t>Below are SQL codes and query output for the eight (8) assigned tasks.</w:t>
      </w:r>
    </w:p>
    <w:p w14:paraId="694415D3" w14:textId="7E07F7E6" w:rsidR="00335E91" w:rsidRDefault="00335E91" w:rsidP="00335E91">
      <w:pPr>
        <w:rPr>
          <w:noProof/>
        </w:rPr>
      </w:pPr>
      <w:r>
        <w:rPr>
          <w:noProof/>
        </w:rPr>
        <w:t>-- 1. List the following details of each employee: employee number, last name, first name, gender, and salary</w:t>
      </w:r>
      <w:r>
        <w:rPr>
          <w:noProof/>
        </w:rPr>
        <w:t>.</w:t>
      </w:r>
    </w:p>
    <w:p w14:paraId="74063656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select e.emp_no, e.last_name, e.first_name, e.gender, s.salary</w:t>
      </w:r>
    </w:p>
    <w:p w14:paraId="2D5F76A8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employees AS e</w:t>
      </w:r>
    </w:p>
    <w:p w14:paraId="4257D6C9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left join salaries AS s</w:t>
      </w:r>
    </w:p>
    <w:p w14:paraId="3ED7A8FF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s.emp_no = e.emp_no;</w:t>
      </w:r>
    </w:p>
    <w:p w14:paraId="787505D5" w14:textId="142E8252" w:rsidR="00335E91" w:rsidRDefault="00335E91" w:rsidP="00335E91">
      <w:pPr>
        <w:tabs>
          <w:tab w:val="left" w:pos="2295"/>
        </w:tabs>
        <w:spacing w:after="0"/>
        <w:rPr>
          <w:noProof/>
        </w:rPr>
      </w:pPr>
    </w:p>
    <w:p w14:paraId="574A37F0" w14:textId="17D1E129" w:rsidR="00335E91" w:rsidRDefault="00335E91" w:rsidP="00335E91">
      <w:pPr>
        <w:tabs>
          <w:tab w:val="left" w:pos="2295"/>
        </w:tabs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1A1CDE48" wp14:editId="46BCD13D">
            <wp:extent cx="5076825" cy="2343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2084" t="23945" r="1741" b="38146"/>
                    <a:stretch/>
                  </pic:blipFill>
                  <pic:spPr bwMode="auto">
                    <a:xfrm>
                      <a:off x="0" y="0"/>
                      <a:ext cx="5112220" cy="2359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7A2C8" w14:textId="77777777" w:rsidR="00335E91" w:rsidRDefault="00335E91" w:rsidP="00335E91">
      <w:pPr>
        <w:tabs>
          <w:tab w:val="left" w:pos="2295"/>
        </w:tabs>
        <w:spacing w:after="0"/>
        <w:jc w:val="center"/>
        <w:rPr>
          <w:noProof/>
        </w:rPr>
      </w:pPr>
    </w:p>
    <w:p w14:paraId="13CFC1BF" w14:textId="77777777" w:rsidR="00335E91" w:rsidRDefault="00335E91" w:rsidP="00335E91">
      <w:pPr>
        <w:spacing w:after="0"/>
        <w:rPr>
          <w:noProof/>
        </w:rPr>
      </w:pPr>
    </w:p>
    <w:p w14:paraId="3C6DB863" w14:textId="54B3E11C" w:rsidR="00335E91" w:rsidRDefault="00335E91" w:rsidP="00335E91">
      <w:pPr>
        <w:spacing w:after="0"/>
        <w:rPr>
          <w:noProof/>
        </w:rPr>
      </w:pPr>
      <w:r>
        <w:rPr>
          <w:noProof/>
        </w:rPr>
        <w:t>-- 2. List employees who were hired in 1986.</w:t>
      </w:r>
    </w:p>
    <w:p w14:paraId="5315CA35" w14:textId="77777777" w:rsidR="00335E91" w:rsidRDefault="00335E91" w:rsidP="00335E91">
      <w:pPr>
        <w:spacing w:after="0"/>
        <w:rPr>
          <w:noProof/>
        </w:rPr>
      </w:pPr>
    </w:p>
    <w:p w14:paraId="5847791E" w14:textId="12B24817" w:rsidR="00335E91" w:rsidRDefault="00335E91" w:rsidP="00335E91">
      <w:pPr>
        <w:spacing w:after="0"/>
        <w:rPr>
          <w:noProof/>
        </w:rPr>
      </w:pPr>
      <w:r>
        <w:rPr>
          <w:noProof/>
        </w:rPr>
        <w:t>SELECT</w:t>
      </w:r>
      <w:r>
        <w:rPr>
          <w:noProof/>
        </w:rPr>
        <w:t xml:space="preserve"> *</w:t>
      </w:r>
    </w:p>
    <w:p w14:paraId="48FE54DB" w14:textId="5D47BA84" w:rsidR="00335E91" w:rsidRDefault="00335E91" w:rsidP="00335E91">
      <w:pPr>
        <w:spacing w:after="0"/>
        <w:rPr>
          <w:noProof/>
        </w:rPr>
      </w:pPr>
      <w:r>
        <w:rPr>
          <w:noProof/>
        </w:rPr>
        <w:t>FROM</w:t>
      </w:r>
      <w:r>
        <w:rPr>
          <w:noProof/>
        </w:rPr>
        <w:t xml:space="preserve"> employees</w:t>
      </w:r>
    </w:p>
    <w:p w14:paraId="600A310B" w14:textId="467340B1" w:rsidR="00335E91" w:rsidRDefault="00335E91" w:rsidP="00335E91">
      <w:pPr>
        <w:spacing w:after="0"/>
        <w:rPr>
          <w:noProof/>
        </w:rPr>
      </w:pPr>
      <w:r>
        <w:rPr>
          <w:noProof/>
        </w:rPr>
        <w:t>WHERE</w:t>
      </w:r>
      <w:r>
        <w:rPr>
          <w:noProof/>
        </w:rPr>
        <w:t xml:space="preserve"> hire_date::TEXT LIKE '1986%';</w:t>
      </w:r>
    </w:p>
    <w:p w14:paraId="02086AE3" w14:textId="685407AC" w:rsidR="00335E91" w:rsidRDefault="00335E91" w:rsidP="00335E91">
      <w:pPr>
        <w:spacing w:after="0"/>
        <w:rPr>
          <w:noProof/>
        </w:rPr>
      </w:pPr>
    </w:p>
    <w:p w14:paraId="7AB74A6A" w14:textId="5CA4EE35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3E5351E1" wp14:editId="7C6E771B">
            <wp:extent cx="5257800" cy="2162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5832" t="23945" r="2508" b="38266"/>
                    <a:stretch/>
                  </pic:blipFill>
                  <pic:spPr bwMode="auto">
                    <a:xfrm>
                      <a:off x="0" y="0"/>
                      <a:ext cx="5281752" cy="2172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92B8F" w14:textId="77777777" w:rsidR="00335E91" w:rsidRDefault="00335E91" w:rsidP="00335E91">
      <w:pPr>
        <w:spacing w:after="0"/>
        <w:rPr>
          <w:noProof/>
        </w:rPr>
      </w:pPr>
    </w:p>
    <w:p w14:paraId="5D86417F" w14:textId="77777777" w:rsidR="00E9067F" w:rsidRDefault="00E9067F" w:rsidP="00335E91">
      <w:pPr>
        <w:spacing w:after="0"/>
        <w:rPr>
          <w:noProof/>
        </w:rPr>
      </w:pPr>
    </w:p>
    <w:p w14:paraId="1B28F6AD" w14:textId="23931B2D" w:rsidR="00335E91" w:rsidRDefault="00335E91" w:rsidP="00335E91">
      <w:pPr>
        <w:spacing w:after="0"/>
        <w:rPr>
          <w:noProof/>
        </w:rPr>
      </w:pPr>
      <w:r>
        <w:rPr>
          <w:noProof/>
        </w:rPr>
        <w:t>-- **3. List the manager of each department with the following information: department number, department name, the manager's employee number,  last name, first name, and start and end employment dates.</w:t>
      </w:r>
    </w:p>
    <w:p w14:paraId="155A59A8" w14:textId="77777777" w:rsidR="00335E91" w:rsidRDefault="00335E91" w:rsidP="00335E91">
      <w:pPr>
        <w:spacing w:after="0"/>
        <w:rPr>
          <w:noProof/>
        </w:rPr>
      </w:pPr>
    </w:p>
    <w:p w14:paraId="0D8C090B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SELECT m.dept_no, d.dept_name, m.emp_no, e.last_name, e.first_name, m.from_date, m.to_date</w:t>
      </w:r>
    </w:p>
    <w:p w14:paraId="50439554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departments AS d</w:t>
      </w:r>
    </w:p>
    <w:p w14:paraId="4BC4A968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t_manager AS m</w:t>
      </w:r>
    </w:p>
    <w:p w14:paraId="52A3D837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d.dept_no = m.dept_no</w:t>
      </w:r>
    </w:p>
    <w:p w14:paraId="72AAA339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employees AS e</w:t>
      </w:r>
    </w:p>
    <w:p w14:paraId="1744BB78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m.emp_no = e.emp_no;</w:t>
      </w:r>
    </w:p>
    <w:p w14:paraId="42D8A483" w14:textId="2448764F" w:rsidR="00335E91" w:rsidRDefault="00335E91" w:rsidP="00335E91">
      <w:pPr>
        <w:spacing w:after="0"/>
        <w:rPr>
          <w:noProof/>
        </w:rPr>
      </w:pPr>
    </w:p>
    <w:p w14:paraId="0AEF77D7" w14:textId="5B8E7D46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0468D45A" wp14:editId="45454709">
            <wp:extent cx="5829300" cy="2162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9227" t="23590" r="1377" b="37222"/>
                    <a:stretch/>
                  </pic:blipFill>
                  <pic:spPr bwMode="auto">
                    <a:xfrm>
                      <a:off x="0" y="0"/>
                      <a:ext cx="5933399" cy="2200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6045B" w14:textId="40A1E6DC" w:rsidR="00335E91" w:rsidRDefault="00335E91" w:rsidP="00335E91">
      <w:pPr>
        <w:spacing w:after="0"/>
        <w:rPr>
          <w:noProof/>
        </w:rPr>
      </w:pPr>
    </w:p>
    <w:p w14:paraId="1E224A8F" w14:textId="77777777" w:rsidR="00335E91" w:rsidRDefault="00335E91" w:rsidP="00335E91">
      <w:pPr>
        <w:spacing w:after="0"/>
        <w:rPr>
          <w:noProof/>
        </w:rPr>
      </w:pPr>
    </w:p>
    <w:p w14:paraId="0C2C1F18" w14:textId="65C4A9BD" w:rsidR="00335E91" w:rsidRDefault="00335E91" w:rsidP="00335E91">
      <w:pPr>
        <w:spacing w:after="0"/>
        <w:rPr>
          <w:noProof/>
        </w:rPr>
      </w:pPr>
      <w:r>
        <w:rPr>
          <w:noProof/>
        </w:rPr>
        <w:t>ALTERNATE OR OPTIONAL SQL CODE, PROVIDED SAME RESULTS:</w:t>
      </w:r>
    </w:p>
    <w:p w14:paraId="2EAABB25" w14:textId="77777777" w:rsidR="00335E91" w:rsidRDefault="00335E91" w:rsidP="00335E91">
      <w:pPr>
        <w:spacing w:after="0"/>
        <w:rPr>
          <w:noProof/>
        </w:rPr>
      </w:pPr>
    </w:p>
    <w:p w14:paraId="13B1859B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SELECT m.dept_no, d.dept_name, m.emp_no, e.last_name, e.first_name, m.from_date, m.to_date</w:t>
      </w:r>
    </w:p>
    <w:p w14:paraId="1C5F5364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employees AS e</w:t>
      </w:r>
    </w:p>
    <w:p w14:paraId="100EF321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t_manager AS m</w:t>
      </w:r>
    </w:p>
    <w:p w14:paraId="2891FDA0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m.emp_no = e.emp_no</w:t>
      </w:r>
    </w:p>
    <w:p w14:paraId="03BBA54A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artments AS d</w:t>
      </w:r>
    </w:p>
    <w:p w14:paraId="50C0CA45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d.dept_no = m.dept_no;</w:t>
      </w:r>
    </w:p>
    <w:p w14:paraId="0F1C905C" w14:textId="77777777" w:rsidR="00335E91" w:rsidRDefault="00335E91" w:rsidP="00335E91">
      <w:pPr>
        <w:spacing w:after="0"/>
        <w:rPr>
          <w:noProof/>
        </w:rPr>
      </w:pPr>
    </w:p>
    <w:p w14:paraId="49771CBF" w14:textId="0FFC068E" w:rsidR="00335E91" w:rsidRDefault="00335E91" w:rsidP="00335E91">
      <w:pPr>
        <w:spacing w:after="0"/>
        <w:rPr>
          <w:noProof/>
        </w:rPr>
      </w:pPr>
    </w:p>
    <w:p w14:paraId="52942205" w14:textId="17E9E8A5" w:rsidR="00335E91" w:rsidRDefault="00335E91" w:rsidP="00335E91">
      <w:pPr>
        <w:spacing w:after="0"/>
        <w:rPr>
          <w:noProof/>
        </w:rPr>
      </w:pPr>
    </w:p>
    <w:p w14:paraId="038EB8B8" w14:textId="155115DB" w:rsidR="00335E91" w:rsidRDefault="00335E91" w:rsidP="00335E91">
      <w:pPr>
        <w:spacing w:after="0"/>
        <w:rPr>
          <w:noProof/>
        </w:rPr>
      </w:pPr>
    </w:p>
    <w:p w14:paraId="62C03013" w14:textId="0201279E" w:rsidR="00335E91" w:rsidRDefault="00335E91" w:rsidP="00335E91">
      <w:pPr>
        <w:spacing w:after="0"/>
        <w:rPr>
          <w:noProof/>
        </w:rPr>
      </w:pPr>
    </w:p>
    <w:p w14:paraId="01597C4B" w14:textId="6101FCF3" w:rsidR="00335E91" w:rsidRDefault="00335E91" w:rsidP="00335E91">
      <w:pPr>
        <w:spacing w:after="0"/>
        <w:rPr>
          <w:noProof/>
        </w:rPr>
      </w:pPr>
    </w:p>
    <w:p w14:paraId="2451CD7D" w14:textId="71450BA0" w:rsidR="00335E91" w:rsidRDefault="00335E91" w:rsidP="00335E91">
      <w:pPr>
        <w:spacing w:after="0"/>
        <w:rPr>
          <w:noProof/>
        </w:rPr>
      </w:pPr>
    </w:p>
    <w:p w14:paraId="00DBE374" w14:textId="0EB18307" w:rsidR="00335E91" w:rsidRDefault="00335E91" w:rsidP="00335E91">
      <w:pPr>
        <w:spacing w:after="0"/>
        <w:rPr>
          <w:noProof/>
        </w:rPr>
      </w:pPr>
    </w:p>
    <w:p w14:paraId="4AFC6BA0" w14:textId="50B9B46D" w:rsidR="00335E91" w:rsidRDefault="00335E91" w:rsidP="00335E91">
      <w:pPr>
        <w:spacing w:after="0"/>
        <w:rPr>
          <w:noProof/>
        </w:rPr>
      </w:pPr>
    </w:p>
    <w:p w14:paraId="7F4B8CEA" w14:textId="1069EC9D" w:rsidR="00335E91" w:rsidRDefault="00335E91" w:rsidP="00335E91">
      <w:pPr>
        <w:spacing w:after="0"/>
        <w:rPr>
          <w:noProof/>
        </w:rPr>
      </w:pPr>
    </w:p>
    <w:p w14:paraId="4AA70366" w14:textId="77777777" w:rsidR="00335E91" w:rsidRDefault="00335E91" w:rsidP="00335E91">
      <w:pPr>
        <w:spacing w:after="0"/>
        <w:rPr>
          <w:noProof/>
        </w:rPr>
      </w:pPr>
    </w:p>
    <w:p w14:paraId="2566FB8F" w14:textId="251C0415" w:rsidR="00335E91" w:rsidRDefault="00335E91" w:rsidP="00335E91">
      <w:pPr>
        <w:spacing w:after="0"/>
        <w:rPr>
          <w:noProof/>
        </w:rPr>
      </w:pPr>
      <w:r>
        <w:rPr>
          <w:noProof/>
        </w:rPr>
        <w:t>-- 4. List the department of each employee with the following information:</w:t>
      </w:r>
      <w:r>
        <w:rPr>
          <w:noProof/>
        </w:rPr>
        <w:t xml:space="preserve"> </w:t>
      </w:r>
      <w:r>
        <w:rPr>
          <w:noProof/>
        </w:rPr>
        <w:t xml:space="preserve"> employee number, last</w:t>
      </w:r>
      <w:r>
        <w:rPr>
          <w:noProof/>
        </w:rPr>
        <w:t xml:space="preserve"> </w:t>
      </w:r>
      <w:r>
        <w:rPr>
          <w:noProof/>
        </w:rPr>
        <w:t>name, first name, and department name.</w:t>
      </w:r>
    </w:p>
    <w:p w14:paraId="183B13A3" w14:textId="77777777" w:rsidR="00335E91" w:rsidRDefault="00335E91" w:rsidP="00335E91">
      <w:pPr>
        <w:spacing w:after="0"/>
        <w:rPr>
          <w:noProof/>
        </w:rPr>
      </w:pPr>
    </w:p>
    <w:p w14:paraId="7ACD730A" w14:textId="3ED54EC1" w:rsidR="00335E91" w:rsidRDefault="00335E91" w:rsidP="00335E91">
      <w:pPr>
        <w:spacing w:after="0"/>
        <w:rPr>
          <w:noProof/>
        </w:rPr>
      </w:pPr>
      <w:r>
        <w:rPr>
          <w:noProof/>
        </w:rPr>
        <w:t>SELECT e.emp_no, e.last_name, e.first_name, t.dept_name</w:t>
      </w:r>
    </w:p>
    <w:p w14:paraId="36C33B86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employees AS e</w:t>
      </w:r>
    </w:p>
    <w:p w14:paraId="7ACF44F0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t_emp AS d</w:t>
      </w:r>
    </w:p>
    <w:p w14:paraId="7C94B367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e.emp_no = d.emp_no</w:t>
      </w:r>
    </w:p>
    <w:p w14:paraId="6FB37F4F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artments AS t</w:t>
      </w:r>
    </w:p>
    <w:p w14:paraId="5427F481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t.dept_no = d.dept_no;</w:t>
      </w:r>
    </w:p>
    <w:p w14:paraId="1BDBEDFB" w14:textId="77777777" w:rsidR="00335E91" w:rsidRDefault="00335E91" w:rsidP="00335E91">
      <w:pPr>
        <w:spacing w:after="0"/>
        <w:rPr>
          <w:noProof/>
        </w:rPr>
      </w:pPr>
    </w:p>
    <w:p w14:paraId="5F4565FC" w14:textId="107A670B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42CFC73F" wp14:editId="44A9024E">
            <wp:extent cx="3895725" cy="2127665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783" t="24230" r="19550" b="35290"/>
                    <a:stretch/>
                  </pic:blipFill>
                  <pic:spPr bwMode="auto">
                    <a:xfrm>
                      <a:off x="0" y="0"/>
                      <a:ext cx="3916275" cy="2138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CE343E" w14:textId="77777777" w:rsidR="00E9067F" w:rsidRDefault="00E9067F" w:rsidP="00335E91">
      <w:pPr>
        <w:spacing w:after="0"/>
        <w:rPr>
          <w:noProof/>
        </w:rPr>
      </w:pPr>
    </w:p>
    <w:p w14:paraId="04667068" w14:textId="104AE784" w:rsidR="00335E91" w:rsidRDefault="00335E91" w:rsidP="00335E91">
      <w:pPr>
        <w:spacing w:after="0"/>
        <w:rPr>
          <w:noProof/>
        </w:rPr>
      </w:pPr>
      <w:r>
        <w:rPr>
          <w:noProof/>
        </w:rPr>
        <w:t xml:space="preserve">-- 5. List all employees whose first name is "Hercules" and </w:t>
      </w:r>
    </w:p>
    <w:p w14:paraId="68F302EC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-- last names begin with "B."</w:t>
      </w:r>
    </w:p>
    <w:p w14:paraId="4DC3F9F7" w14:textId="77777777" w:rsidR="00335E91" w:rsidRDefault="00335E91" w:rsidP="00335E91">
      <w:pPr>
        <w:spacing w:after="0"/>
        <w:rPr>
          <w:noProof/>
        </w:rPr>
      </w:pPr>
    </w:p>
    <w:p w14:paraId="72595796" w14:textId="4306C0BC" w:rsidR="00335E91" w:rsidRDefault="00335E91" w:rsidP="00335E91">
      <w:pPr>
        <w:spacing w:after="0"/>
        <w:rPr>
          <w:noProof/>
        </w:rPr>
      </w:pPr>
      <w:r>
        <w:rPr>
          <w:noProof/>
        </w:rPr>
        <w:t>SELECT</w:t>
      </w:r>
      <w:r>
        <w:rPr>
          <w:noProof/>
        </w:rPr>
        <w:t xml:space="preserve"> first_name, last_name</w:t>
      </w:r>
    </w:p>
    <w:p w14:paraId="6882140B" w14:textId="2C34FAB7" w:rsidR="00335E91" w:rsidRDefault="00335E91" w:rsidP="00335E91">
      <w:pPr>
        <w:spacing w:after="0"/>
        <w:rPr>
          <w:noProof/>
        </w:rPr>
      </w:pPr>
      <w:r>
        <w:rPr>
          <w:noProof/>
        </w:rPr>
        <w:t>FROM</w:t>
      </w:r>
      <w:r>
        <w:rPr>
          <w:noProof/>
        </w:rPr>
        <w:t xml:space="preserve"> employees</w:t>
      </w:r>
    </w:p>
    <w:p w14:paraId="1DBFC5E9" w14:textId="556FD72C" w:rsidR="00335E91" w:rsidRDefault="00335E91" w:rsidP="00335E91">
      <w:pPr>
        <w:spacing w:after="0"/>
        <w:rPr>
          <w:noProof/>
        </w:rPr>
      </w:pPr>
      <w:r>
        <w:rPr>
          <w:noProof/>
        </w:rPr>
        <w:t>WHERE</w:t>
      </w:r>
      <w:r>
        <w:rPr>
          <w:noProof/>
        </w:rPr>
        <w:t xml:space="preserve"> first_name = 'Hercules' AND last_name::TEXT LIKE 'B%';</w:t>
      </w:r>
    </w:p>
    <w:p w14:paraId="3E9E955E" w14:textId="77777777" w:rsidR="00335E91" w:rsidRDefault="00335E91" w:rsidP="00335E91">
      <w:pPr>
        <w:spacing w:after="0"/>
        <w:rPr>
          <w:noProof/>
        </w:rPr>
      </w:pPr>
    </w:p>
    <w:p w14:paraId="61183D81" w14:textId="52E6D55E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7C946225" wp14:editId="49EE1406">
            <wp:extent cx="3189618" cy="2581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8215" t="27081" r="37341" b="37729"/>
                    <a:stretch/>
                  </pic:blipFill>
                  <pic:spPr bwMode="auto">
                    <a:xfrm>
                      <a:off x="0" y="0"/>
                      <a:ext cx="3223622" cy="2608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963BD" w14:textId="77777777" w:rsidR="00335E91" w:rsidRDefault="00335E91" w:rsidP="00335E91">
      <w:pPr>
        <w:spacing w:after="0"/>
        <w:rPr>
          <w:noProof/>
        </w:rPr>
      </w:pPr>
    </w:p>
    <w:p w14:paraId="648BDA38" w14:textId="0BA7A29D" w:rsidR="00335E91" w:rsidRDefault="00335E91" w:rsidP="00335E91">
      <w:pPr>
        <w:spacing w:after="0"/>
        <w:rPr>
          <w:noProof/>
        </w:rPr>
      </w:pPr>
      <w:r>
        <w:rPr>
          <w:noProof/>
        </w:rPr>
        <w:t>-- 6. List all employees in the Sales department, including their employee number, last name, first name, and department name.</w:t>
      </w:r>
    </w:p>
    <w:p w14:paraId="3916090C" w14:textId="77777777" w:rsidR="00335E91" w:rsidRDefault="00335E91" w:rsidP="00335E91">
      <w:pPr>
        <w:spacing w:after="0"/>
        <w:rPr>
          <w:noProof/>
        </w:rPr>
      </w:pPr>
    </w:p>
    <w:p w14:paraId="643F8636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SELECT e.emp_no, e.last_name, e.first_name, t.dept_name</w:t>
      </w:r>
    </w:p>
    <w:p w14:paraId="740CA6B9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employees AS e</w:t>
      </w:r>
    </w:p>
    <w:p w14:paraId="2464F0A2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t_emp AS d</w:t>
      </w:r>
    </w:p>
    <w:p w14:paraId="4F704035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e.emp_no = d.emp_no</w:t>
      </w:r>
    </w:p>
    <w:p w14:paraId="205C046D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artments AS t</w:t>
      </w:r>
    </w:p>
    <w:p w14:paraId="052294E8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t.dept_no = d.dept_no</w:t>
      </w:r>
    </w:p>
    <w:p w14:paraId="1AB72A73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WHERE t.dept_name:: TEXT LIKE 'Sales';</w:t>
      </w:r>
    </w:p>
    <w:p w14:paraId="7FE45105" w14:textId="77777777" w:rsidR="00335E91" w:rsidRDefault="00335E91" w:rsidP="00335E91">
      <w:pPr>
        <w:spacing w:after="0"/>
        <w:rPr>
          <w:noProof/>
        </w:rPr>
      </w:pPr>
    </w:p>
    <w:p w14:paraId="75052573" w14:textId="3B3939E5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1D6EDF0F" wp14:editId="34DFBA2E">
            <wp:extent cx="4533900" cy="238073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8942" t="27081" r="19552" b="34151"/>
                    <a:stretch/>
                  </pic:blipFill>
                  <pic:spPr bwMode="auto">
                    <a:xfrm>
                      <a:off x="0" y="0"/>
                      <a:ext cx="4580675" cy="2405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B54FA8" w14:textId="77777777" w:rsidR="00335E91" w:rsidRDefault="00335E91" w:rsidP="00335E91">
      <w:pPr>
        <w:spacing w:after="0"/>
        <w:rPr>
          <w:noProof/>
        </w:rPr>
      </w:pPr>
    </w:p>
    <w:p w14:paraId="2A29E865" w14:textId="343B63B9" w:rsidR="00335E91" w:rsidRDefault="00335E91" w:rsidP="00335E91">
      <w:pPr>
        <w:spacing w:after="0"/>
        <w:rPr>
          <w:noProof/>
        </w:rPr>
      </w:pPr>
    </w:p>
    <w:p w14:paraId="656D792F" w14:textId="33CEFD21" w:rsidR="00335E91" w:rsidRDefault="00335E91" w:rsidP="00335E91">
      <w:pPr>
        <w:spacing w:after="0"/>
        <w:rPr>
          <w:noProof/>
        </w:rPr>
      </w:pPr>
    </w:p>
    <w:p w14:paraId="26D1BAE6" w14:textId="56FBD036" w:rsidR="00335E91" w:rsidRDefault="00335E91" w:rsidP="00335E91">
      <w:pPr>
        <w:spacing w:after="0"/>
        <w:rPr>
          <w:noProof/>
        </w:rPr>
      </w:pPr>
    </w:p>
    <w:p w14:paraId="156F8C79" w14:textId="736CC429" w:rsidR="00335E91" w:rsidRDefault="00335E91" w:rsidP="00335E91">
      <w:pPr>
        <w:spacing w:after="0"/>
        <w:rPr>
          <w:noProof/>
        </w:rPr>
      </w:pPr>
    </w:p>
    <w:p w14:paraId="2EAE60AA" w14:textId="72BF38B0" w:rsidR="00335E91" w:rsidRDefault="00335E91" w:rsidP="00335E91">
      <w:pPr>
        <w:spacing w:after="0"/>
        <w:rPr>
          <w:noProof/>
        </w:rPr>
      </w:pPr>
    </w:p>
    <w:p w14:paraId="2CEEBD76" w14:textId="5DE725B7" w:rsidR="00335E91" w:rsidRDefault="00335E91" w:rsidP="00335E91">
      <w:pPr>
        <w:spacing w:after="0"/>
        <w:rPr>
          <w:noProof/>
        </w:rPr>
      </w:pPr>
    </w:p>
    <w:p w14:paraId="079ED31F" w14:textId="7316067A" w:rsidR="00335E91" w:rsidRDefault="00335E91" w:rsidP="00335E91">
      <w:pPr>
        <w:spacing w:after="0"/>
        <w:rPr>
          <w:noProof/>
        </w:rPr>
      </w:pPr>
    </w:p>
    <w:p w14:paraId="2F037BB2" w14:textId="33AD1B6E" w:rsidR="00335E91" w:rsidRDefault="00335E91" w:rsidP="00335E91">
      <w:pPr>
        <w:spacing w:after="0"/>
        <w:rPr>
          <w:noProof/>
        </w:rPr>
      </w:pPr>
    </w:p>
    <w:p w14:paraId="1302148B" w14:textId="51DADA35" w:rsidR="00335E91" w:rsidRDefault="00335E91" w:rsidP="00335E91">
      <w:pPr>
        <w:spacing w:after="0"/>
        <w:rPr>
          <w:noProof/>
        </w:rPr>
      </w:pPr>
    </w:p>
    <w:p w14:paraId="53F2088E" w14:textId="073F1F9C" w:rsidR="00335E91" w:rsidRDefault="00335E91" w:rsidP="00335E91">
      <w:pPr>
        <w:spacing w:after="0"/>
        <w:rPr>
          <w:noProof/>
        </w:rPr>
      </w:pPr>
    </w:p>
    <w:p w14:paraId="1BAC45FE" w14:textId="3B05DC18" w:rsidR="00335E91" w:rsidRDefault="00335E91" w:rsidP="00335E91">
      <w:pPr>
        <w:spacing w:after="0"/>
        <w:rPr>
          <w:noProof/>
        </w:rPr>
      </w:pPr>
    </w:p>
    <w:p w14:paraId="6AD94EBF" w14:textId="2DAEE0E9" w:rsidR="00335E91" w:rsidRDefault="00335E91" w:rsidP="00335E91">
      <w:pPr>
        <w:spacing w:after="0"/>
        <w:rPr>
          <w:noProof/>
        </w:rPr>
      </w:pPr>
    </w:p>
    <w:p w14:paraId="28F7174C" w14:textId="2A45917B" w:rsidR="00335E91" w:rsidRDefault="00335E91" w:rsidP="00335E91">
      <w:pPr>
        <w:spacing w:after="0"/>
        <w:rPr>
          <w:noProof/>
        </w:rPr>
      </w:pPr>
    </w:p>
    <w:p w14:paraId="49EAF17A" w14:textId="553EAE56" w:rsidR="00335E91" w:rsidRDefault="00335E91" w:rsidP="00335E91">
      <w:pPr>
        <w:spacing w:after="0"/>
        <w:rPr>
          <w:noProof/>
        </w:rPr>
      </w:pPr>
    </w:p>
    <w:p w14:paraId="60B2EAFD" w14:textId="4AEDCC45" w:rsidR="00335E91" w:rsidRDefault="00335E91" w:rsidP="00335E91">
      <w:pPr>
        <w:spacing w:after="0"/>
        <w:rPr>
          <w:noProof/>
        </w:rPr>
      </w:pPr>
    </w:p>
    <w:p w14:paraId="1FC23D2C" w14:textId="79B18D1C" w:rsidR="00335E91" w:rsidRDefault="00335E91" w:rsidP="00335E91">
      <w:pPr>
        <w:spacing w:after="0"/>
        <w:rPr>
          <w:noProof/>
        </w:rPr>
      </w:pPr>
    </w:p>
    <w:p w14:paraId="2B7F59FE" w14:textId="4FAC31A0" w:rsidR="00335E91" w:rsidRDefault="00335E91" w:rsidP="00335E91">
      <w:pPr>
        <w:spacing w:after="0"/>
        <w:rPr>
          <w:noProof/>
        </w:rPr>
      </w:pPr>
    </w:p>
    <w:p w14:paraId="1BF8A47D" w14:textId="2CCB0F53" w:rsidR="00335E91" w:rsidRDefault="00335E91" w:rsidP="00335E91">
      <w:pPr>
        <w:spacing w:after="0"/>
        <w:rPr>
          <w:noProof/>
        </w:rPr>
      </w:pPr>
    </w:p>
    <w:p w14:paraId="0517BAAC" w14:textId="77777777" w:rsidR="00335E91" w:rsidRDefault="00335E91" w:rsidP="00335E91">
      <w:pPr>
        <w:spacing w:after="0"/>
        <w:rPr>
          <w:noProof/>
        </w:rPr>
      </w:pPr>
    </w:p>
    <w:p w14:paraId="110613E0" w14:textId="12B7A461" w:rsidR="00335E91" w:rsidRDefault="00335E91" w:rsidP="00335E91">
      <w:pPr>
        <w:spacing w:after="0"/>
        <w:rPr>
          <w:noProof/>
        </w:rPr>
      </w:pPr>
      <w:r>
        <w:rPr>
          <w:noProof/>
        </w:rPr>
        <w:t>-- 7. List all employees in the Sales and Development departments,  including their employee number, last name, first name, and department name.</w:t>
      </w:r>
    </w:p>
    <w:p w14:paraId="60F1488A" w14:textId="77777777" w:rsidR="00335E91" w:rsidRDefault="00335E91" w:rsidP="00335E91">
      <w:pPr>
        <w:spacing w:after="0"/>
        <w:rPr>
          <w:noProof/>
        </w:rPr>
      </w:pPr>
    </w:p>
    <w:p w14:paraId="313524CF" w14:textId="683F56C9" w:rsidR="00335E91" w:rsidRDefault="00335E91" w:rsidP="00335E91">
      <w:pPr>
        <w:spacing w:after="0"/>
        <w:rPr>
          <w:noProof/>
        </w:rPr>
      </w:pPr>
      <w:r>
        <w:rPr>
          <w:noProof/>
        </w:rPr>
        <w:t>SELECT e.emp_no, e.last_name, e.first_name, t.dept_name</w:t>
      </w:r>
    </w:p>
    <w:p w14:paraId="5ED1E806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employees AS e</w:t>
      </w:r>
    </w:p>
    <w:p w14:paraId="35BF0B51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t_emp AS d</w:t>
      </w:r>
    </w:p>
    <w:p w14:paraId="7D21F3CB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e.emp_no = d.emp_no</w:t>
      </w:r>
    </w:p>
    <w:p w14:paraId="1A92BCFE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JOIN departments AS t</w:t>
      </w:r>
    </w:p>
    <w:p w14:paraId="0A6914B3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ON t.dept_no = d.dept_no</w:t>
      </w:r>
    </w:p>
    <w:p w14:paraId="7C4BC1E2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WHERE t.dept_name:: TEXT LIKE 'Sales' OR t.dept_name:: TEXT LIKE 'Development' AND t.dept_name:: TEXT LIKE 'Development';</w:t>
      </w:r>
    </w:p>
    <w:p w14:paraId="0159F769" w14:textId="77777777" w:rsidR="00335E91" w:rsidRDefault="00335E91" w:rsidP="00335E91">
      <w:pPr>
        <w:spacing w:after="0"/>
        <w:rPr>
          <w:noProof/>
        </w:rPr>
      </w:pPr>
    </w:p>
    <w:p w14:paraId="737537CE" w14:textId="41BD0227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0B086950" wp14:editId="4C120E2D">
            <wp:extent cx="4171950" cy="381201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8141" t="24230" r="20993" b="9350"/>
                    <a:stretch/>
                  </pic:blipFill>
                  <pic:spPr bwMode="auto">
                    <a:xfrm>
                      <a:off x="0" y="0"/>
                      <a:ext cx="4193523" cy="3831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43D02" w14:textId="01154741" w:rsidR="00335E91" w:rsidRDefault="00335E91" w:rsidP="00335E91">
      <w:pPr>
        <w:spacing w:after="0"/>
        <w:rPr>
          <w:noProof/>
        </w:rPr>
      </w:pPr>
    </w:p>
    <w:p w14:paraId="285B2DB4" w14:textId="6BB6A8F0" w:rsidR="00335E91" w:rsidRDefault="00335E91" w:rsidP="00335E91">
      <w:pPr>
        <w:spacing w:after="0"/>
        <w:rPr>
          <w:noProof/>
        </w:rPr>
      </w:pPr>
    </w:p>
    <w:p w14:paraId="597C0229" w14:textId="056BCC38" w:rsidR="00335E91" w:rsidRDefault="00335E91" w:rsidP="00335E91">
      <w:pPr>
        <w:spacing w:after="0"/>
        <w:rPr>
          <w:noProof/>
        </w:rPr>
      </w:pPr>
    </w:p>
    <w:p w14:paraId="13863459" w14:textId="1E92F00F" w:rsidR="00335E91" w:rsidRDefault="00335E91" w:rsidP="00335E91">
      <w:pPr>
        <w:spacing w:after="0"/>
        <w:rPr>
          <w:noProof/>
        </w:rPr>
      </w:pPr>
    </w:p>
    <w:p w14:paraId="06102BFF" w14:textId="3574801F" w:rsidR="00335E91" w:rsidRDefault="00335E91" w:rsidP="00335E91">
      <w:pPr>
        <w:spacing w:after="0"/>
        <w:rPr>
          <w:noProof/>
        </w:rPr>
      </w:pPr>
    </w:p>
    <w:p w14:paraId="5163FEBA" w14:textId="042FFAC5" w:rsidR="00335E91" w:rsidRDefault="00335E91" w:rsidP="00335E91">
      <w:pPr>
        <w:spacing w:after="0"/>
        <w:rPr>
          <w:noProof/>
        </w:rPr>
      </w:pPr>
    </w:p>
    <w:p w14:paraId="3FB3F8D6" w14:textId="765DF617" w:rsidR="00335E91" w:rsidRDefault="00335E91" w:rsidP="00335E91">
      <w:pPr>
        <w:spacing w:after="0"/>
        <w:rPr>
          <w:noProof/>
        </w:rPr>
      </w:pPr>
    </w:p>
    <w:p w14:paraId="0DB6D415" w14:textId="39F2E9B1" w:rsidR="00335E91" w:rsidRDefault="00335E91" w:rsidP="00335E91">
      <w:pPr>
        <w:spacing w:after="0"/>
        <w:rPr>
          <w:noProof/>
        </w:rPr>
      </w:pPr>
    </w:p>
    <w:p w14:paraId="36FC10C1" w14:textId="7F1B93B3" w:rsidR="00335E91" w:rsidRDefault="00335E91" w:rsidP="00335E91">
      <w:pPr>
        <w:spacing w:after="0"/>
        <w:rPr>
          <w:noProof/>
        </w:rPr>
      </w:pPr>
    </w:p>
    <w:p w14:paraId="5FFE4731" w14:textId="77777777" w:rsidR="00335E91" w:rsidRDefault="00335E91" w:rsidP="00335E91">
      <w:pPr>
        <w:spacing w:after="0"/>
        <w:rPr>
          <w:noProof/>
        </w:rPr>
      </w:pPr>
    </w:p>
    <w:p w14:paraId="742D566C" w14:textId="0A59754F" w:rsidR="00335E91" w:rsidRDefault="00335E91" w:rsidP="00335E91">
      <w:pPr>
        <w:spacing w:after="0"/>
        <w:rPr>
          <w:noProof/>
        </w:rPr>
      </w:pPr>
    </w:p>
    <w:p w14:paraId="24F605C8" w14:textId="77777777" w:rsidR="00335E91" w:rsidRDefault="00335E91" w:rsidP="00335E91">
      <w:pPr>
        <w:spacing w:after="0"/>
        <w:rPr>
          <w:noProof/>
        </w:rPr>
      </w:pPr>
    </w:p>
    <w:p w14:paraId="7774B77B" w14:textId="7167417C" w:rsidR="00335E91" w:rsidRDefault="00335E91" w:rsidP="00335E91">
      <w:pPr>
        <w:spacing w:after="0"/>
        <w:rPr>
          <w:noProof/>
        </w:rPr>
      </w:pPr>
      <w:r>
        <w:rPr>
          <w:noProof/>
        </w:rPr>
        <w:t>-- 8. In descending order, list the frequency count of employee last names, i.e., how many employees share each last name.</w:t>
      </w:r>
    </w:p>
    <w:p w14:paraId="21482A3C" w14:textId="77777777" w:rsidR="004531AD" w:rsidRDefault="004531AD" w:rsidP="00335E91">
      <w:pPr>
        <w:spacing w:after="0"/>
        <w:rPr>
          <w:noProof/>
        </w:rPr>
      </w:pPr>
      <w:bookmarkStart w:id="0" w:name="_GoBack"/>
      <w:bookmarkEnd w:id="0"/>
    </w:p>
    <w:p w14:paraId="53AFD701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SELECT last_name, COUNT (last_name) AS "Last name counts"</w:t>
      </w:r>
    </w:p>
    <w:p w14:paraId="1BD81BCE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From employees</w:t>
      </w:r>
    </w:p>
    <w:p w14:paraId="4CAF6A87" w14:textId="77777777" w:rsidR="00335E91" w:rsidRDefault="00335E91" w:rsidP="00335E91">
      <w:pPr>
        <w:spacing w:after="0"/>
        <w:rPr>
          <w:noProof/>
        </w:rPr>
      </w:pPr>
      <w:r>
        <w:rPr>
          <w:noProof/>
        </w:rPr>
        <w:t>GROUP BY last_name</w:t>
      </w:r>
    </w:p>
    <w:p w14:paraId="493E6456" w14:textId="00969BD5" w:rsidR="00335E91" w:rsidRDefault="00335E91" w:rsidP="00335E91">
      <w:pPr>
        <w:spacing w:after="0"/>
        <w:rPr>
          <w:noProof/>
        </w:rPr>
      </w:pPr>
      <w:r>
        <w:rPr>
          <w:noProof/>
        </w:rPr>
        <w:t>ORDER BY "last_name" DESC;</w:t>
      </w:r>
    </w:p>
    <w:p w14:paraId="73A1404A" w14:textId="38FE04BC" w:rsidR="00335E91" w:rsidRDefault="00335E91" w:rsidP="00335E91">
      <w:pPr>
        <w:spacing w:after="0"/>
        <w:rPr>
          <w:noProof/>
        </w:rPr>
      </w:pPr>
    </w:p>
    <w:p w14:paraId="04086349" w14:textId="60B96E31" w:rsidR="00335E91" w:rsidRDefault="00335E91" w:rsidP="00335E91">
      <w:pPr>
        <w:spacing w:after="0"/>
        <w:jc w:val="center"/>
        <w:rPr>
          <w:noProof/>
        </w:rPr>
      </w:pPr>
      <w:r>
        <w:rPr>
          <w:noProof/>
        </w:rPr>
        <w:drawing>
          <wp:inline distT="0" distB="0" distL="0" distR="0" wp14:anchorId="44C52757" wp14:editId="68B06B33">
            <wp:extent cx="2895600" cy="3135363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8141" t="24801" r="36699" b="26739"/>
                    <a:stretch/>
                  </pic:blipFill>
                  <pic:spPr bwMode="auto">
                    <a:xfrm>
                      <a:off x="0" y="0"/>
                      <a:ext cx="2902821" cy="3143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69250" w14:textId="3C74A060" w:rsidR="00335E91" w:rsidRDefault="00335E91"/>
    <w:sectPr w:rsidR="00335E9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EFC9A3" w14:textId="77777777" w:rsidR="00DD2C90" w:rsidRDefault="00DD2C90" w:rsidP="00335E91">
      <w:pPr>
        <w:spacing w:after="0" w:line="240" w:lineRule="auto"/>
      </w:pPr>
      <w:r>
        <w:separator/>
      </w:r>
    </w:p>
  </w:endnote>
  <w:endnote w:type="continuationSeparator" w:id="0">
    <w:p w14:paraId="7829829E" w14:textId="77777777" w:rsidR="00DD2C90" w:rsidRDefault="00DD2C90" w:rsidP="00335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9779F" w14:textId="77777777" w:rsidR="00335E91" w:rsidRDefault="00335E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7E0F1" w14:textId="77777777" w:rsidR="00335E91" w:rsidRDefault="00335E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C0067" w14:textId="77777777" w:rsidR="00335E91" w:rsidRDefault="00335E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65FD9" w14:textId="77777777" w:rsidR="00DD2C90" w:rsidRDefault="00DD2C90" w:rsidP="00335E91">
      <w:pPr>
        <w:spacing w:after="0" w:line="240" w:lineRule="auto"/>
      </w:pPr>
      <w:r>
        <w:separator/>
      </w:r>
    </w:p>
  </w:footnote>
  <w:footnote w:type="continuationSeparator" w:id="0">
    <w:p w14:paraId="3A69D189" w14:textId="77777777" w:rsidR="00DD2C90" w:rsidRDefault="00DD2C90" w:rsidP="00335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2D68D" w14:textId="77777777" w:rsidR="00335E91" w:rsidRDefault="00335E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3D621" w14:textId="76794AC7" w:rsidR="00335E91" w:rsidRDefault="00335E91">
    <w:pPr>
      <w:pStyle w:val="Header"/>
    </w:pPr>
    <w:r>
      <w:t>Misael Obregon</w:t>
    </w:r>
  </w:p>
  <w:p w14:paraId="26369E78" w14:textId="55FD1D73" w:rsidR="00335E91" w:rsidRDefault="00335E91">
    <w:pPr>
      <w:pStyle w:val="Header"/>
    </w:pPr>
    <w:r>
      <w:t xml:space="preserve">SQL Assignment </w:t>
    </w:r>
    <w:r>
      <w:tab/>
    </w:r>
    <w:r w:rsidRPr="00335E91">
      <w:rPr>
        <w:b/>
        <w:bCs/>
        <w:sz w:val="28"/>
        <w:szCs w:val="28"/>
      </w:rPr>
      <w:t>DOCUMENT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4CA7C" w14:textId="77777777" w:rsidR="00335E91" w:rsidRDefault="00335E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LcwMzWzsDA0MDVV0lEKTi0uzszPAykwrAUATh/vpiwAAAA="/>
  </w:docVars>
  <w:rsids>
    <w:rsidRoot w:val="00335E91"/>
    <w:rsid w:val="0016705E"/>
    <w:rsid w:val="00335E91"/>
    <w:rsid w:val="004531AD"/>
    <w:rsid w:val="004620D3"/>
    <w:rsid w:val="0057231D"/>
    <w:rsid w:val="00A80290"/>
    <w:rsid w:val="00DD2C90"/>
    <w:rsid w:val="00E90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7EA64"/>
  <w15:chartTrackingRefBased/>
  <w15:docId w15:val="{04BDFCDA-AE56-4916-8F3E-E30832A7E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5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E91"/>
  </w:style>
  <w:style w:type="paragraph" w:styleId="Footer">
    <w:name w:val="footer"/>
    <w:basedOn w:val="Normal"/>
    <w:link w:val="FooterChar"/>
    <w:uiPriority w:val="99"/>
    <w:unhideWhenUsed/>
    <w:rsid w:val="00335E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E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ael Obregon</dc:creator>
  <cp:keywords/>
  <dc:description/>
  <cp:lastModifiedBy>Misael Obregon</cp:lastModifiedBy>
  <cp:revision>5</cp:revision>
  <dcterms:created xsi:type="dcterms:W3CDTF">2019-08-12T18:24:00Z</dcterms:created>
  <dcterms:modified xsi:type="dcterms:W3CDTF">2019-08-12T19:05:00Z</dcterms:modified>
</cp:coreProperties>
</file>